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NA STAVRINO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VRINO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4 South Knight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NAMSTAV@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1806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W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